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A8CD0" w14:textId="0D9B163F" w:rsidR="001B6023" w:rsidRPr="008F542F" w:rsidRDefault="001B6023" w:rsidP="001B6023">
      <w:pPr>
        <w:widowControl/>
        <w:spacing w:line="360" w:lineRule="auto"/>
        <w:jc w:val="left"/>
        <w:rPr>
          <w:rFonts w:ascii="仿宋" w:eastAsia="仿宋" w:hAnsi="仿宋" w:hint="eastAsia"/>
          <w:color w:val="000000" w:themeColor="text1"/>
          <w:sz w:val="28"/>
          <w:szCs w:val="28"/>
        </w:rPr>
      </w:pPr>
    </w:p>
    <w:p w14:paraId="7568F0E9" w14:textId="77777777" w:rsidR="001B6023" w:rsidRPr="00142F79" w:rsidRDefault="001B6023" w:rsidP="001B6023">
      <w:pPr>
        <w:spacing w:line="360" w:lineRule="auto"/>
        <w:jc w:val="center"/>
        <w:rPr>
          <w:rFonts w:ascii="黑体" w:eastAsia="黑体" w:hAnsi="黑体" w:hint="eastAsia"/>
          <w:b/>
          <w:color w:val="000000" w:themeColor="text1"/>
          <w:sz w:val="36"/>
          <w:szCs w:val="36"/>
        </w:rPr>
      </w:pPr>
      <w:r w:rsidRPr="00142F79">
        <w:rPr>
          <w:rFonts w:ascii="黑体" w:eastAsia="黑体" w:hAnsi="黑体" w:hint="eastAsia"/>
          <w:b/>
          <w:color w:val="000000" w:themeColor="text1"/>
          <w:sz w:val="36"/>
          <w:szCs w:val="36"/>
        </w:rPr>
        <w:t>诚信复试承诺书</w:t>
      </w:r>
    </w:p>
    <w:p w14:paraId="55EF1A52" w14:textId="77777777" w:rsidR="001B6023" w:rsidRPr="00142F79" w:rsidRDefault="001B6023" w:rsidP="001B6023">
      <w:pPr>
        <w:spacing w:line="360" w:lineRule="auto"/>
        <w:rPr>
          <w:color w:val="000000" w:themeColor="text1"/>
        </w:rPr>
      </w:pPr>
    </w:p>
    <w:p w14:paraId="50D1A969" w14:textId="77777777" w:rsidR="001B6023" w:rsidRPr="00142F79" w:rsidRDefault="001B6023" w:rsidP="001B6023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郑重承诺如下：</w:t>
      </w:r>
    </w:p>
    <w:p w14:paraId="165CF105" w14:textId="77777777" w:rsidR="001B6023" w:rsidRPr="00142F79" w:rsidRDefault="001B6023" w:rsidP="001B6023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珍惜个人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信誉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，将诚实守信遵守学校及院系复试安排，保证提交的全部材料真实有效。</w:t>
      </w:r>
    </w:p>
    <w:p w14:paraId="0697186C" w14:textId="77777777" w:rsidR="001B6023" w:rsidRPr="00142F79" w:rsidRDefault="001B6023" w:rsidP="001B6023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将严格遵守考场规则，无作弊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行为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或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无其他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任何违纪行为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。</w:t>
      </w:r>
    </w:p>
    <w:p w14:paraId="6D90A546" w14:textId="77777777" w:rsidR="001B6023" w:rsidRDefault="001B6023" w:rsidP="001B6023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保证不对外泄露复试过程和考试内容</w:t>
      </w:r>
      <w:r w:rsidRPr="00CB23B4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等有关情况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；不侮辱、诽谤、诬陷复试专家组成员和其他工作人员。</w:t>
      </w:r>
    </w:p>
    <w:p w14:paraId="6121578D" w14:textId="77777777" w:rsidR="001B6023" w:rsidRDefault="001B6023" w:rsidP="001B6023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</w:p>
    <w:p w14:paraId="5728B66E" w14:textId="77777777" w:rsidR="001B6023" w:rsidRDefault="001B6023" w:rsidP="001B6023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DA0B00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请考生在下文横线处抄写以下文字并签名：</w:t>
      </w:r>
    </w:p>
    <w:p w14:paraId="4FEB7D9D" w14:textId="77777777" w:rsidR="001B6023" w:rsidRPr="00DA0B00" w:rsidRDefault="001B6023" w:rsidP="001B6023">
      <w:pPr>
        <w:spacing w:line="360" w:lineRule="auto"/>
        <w:ind w:firstLineChars="150" w:firstLine="42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DA0B00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我郑重做出以上承诺。若有违反，本人知晓将被取消复试成绩或拟录取资格，所有相关后果由本人自负。</w:t>
      </w:r>
    </w:p>
    <w:p w14:paraId="183EE035" w14:textId="77777777" w:rsidR="001B6023" w:rsidRPr="00855E86" w:rsidRDefault="001B6023" w:rsidP="001B6023">
      <w:pPr>
        <w:pStyle w:val="a9"/>
        <w:spacing w:line="360" w:lineRule="auto"/>
        <w:ind w:left="360" w:firstLine="56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855E86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3F2C0182" w14:textId="77777777" w:rsidR="001B6023" w:rsidRPr="00142F79" w:rsidRDefault="001B6023" w:rsidP="001B6023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</w:p>
    <w:p w14:paraId="1642B12B" w14:textId="77777777" w:rsidR="001B6023" w:rsidRPr="00142F79" w:rsidRDefault="001B6023" w:rsidP="001B6023">
      <w:pPr>
        <w:wordWrap w:val="0"/>
        <w:spacing w:line="360" w:lineRule="auto"/>
        <w:ind w:right="560"/>
        <w:jc w:val="right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承诺人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   </w:t>
      </w:r>
    </w:p>
    <w:p w14:paraId="7DC56C56" w14:textId="5D7F24A5" w:rsidR="00762A4E" w:rsidRPr="001B6023" w:rsidRDefault="001B6023" w:rsidP="001B6023">
      <w:pPr>
        <w:wordWrap w:val="0"/>
        <w:spacing w:line="360" w:lineRule="auto"/>
        <w:ind w:right="560"/>
        <w:jc w:val="right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日 期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   </w:t>
      </w:r>
    </w:p>
    <w:sectPr w:rsidR="00762A4E" w:rsidRPr="001B60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B1366" w14:textId="77777777" w:rsidR="0091558D" w:rsidRDefault="0091558D" w:rsidP="001B6023">
      <w:r>
        <w:separator/>
      </w:r>
    </w:p>
  </w:endnote>
  <w:endnote w:type="continuationSeparator" w:id="0">
    <w:p w14:paraId="57979066" w14:textId="77777777" w:rsidR="0091558D" w:rsidRDefault="0091558D" w:rsidP="001B6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B29F6" w14:textId="77777777" w:rsidR="0091558D" w:rsidRDefault="0091558D" w:rsidP="001B6023">
      <w:r>
        <w:separator/>
      </w:r>
    </w:p>
  </w:footnote>
  <w:footnote w:type="continuationSeparator" w:id="0">
    <w:p w14:paraId="19D255FC" w14:textId="77777777" w:rsidR="0091558D" w:rsidRDefault="0091558D" w:rsidP="001B6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D0518"/>
    <w:multiLevelType w:val="hybridMultilevel"/>
    <w:tmpl w:val="55A4DDA2"/>
    <w:lvl w:ilvl="0" w:tplc="B57E2F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75340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jY1NrY0tzAyNDRX0lEKTi0uzszPAykwqgUAr6/8UiwAAAA="/>
  </w:docVars>
  <w:rsids>
    <w:rsidRoot w:val="00D96064"/>
    <w:rsid w:val="0005395D"/>
    <w:rsid w:val="001B6023"/>
    <w:rsid w:val="00254AD0"/>
    <w:rsid w:val="003E435D"/>
    <w:rsid w:val="003F1FC9"/>
    <w:rsid w:val="00717B44"/>
    <w:rsid w:val="00762A4E"/>
    <w:rsid w:val="00777D69"/>
    <w:rsid w:val="00823CEF"/>
    <w:rsid w:val="0091558D"/>
    <w:rsid w:val="00A2657D"/>
    <w:rsid w:val="00B90B13"/>
    <w:rsid w:val="00D96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A2FF9"/>
  <w15:chartTrackingRefBased/>
  <w15:docId w15:val="{79CF91FC-56A1-4274-8CB7-A0941B956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023"/>
    <w:pPr>
      <w:widowControl w:val="0"/>
      <w:jc w:val="both"/>
    </w:pPr>
    <w:rPr>
      <w:rFonts w:ascii="Times New Roman" w:hAnsi="Times New Roman" w:cs="Times New Roman"/>
      <w:sz w:val="24"/>
      <w:szCs w:val="20"/>
    </w:rPr>
  </w:style>
  <w:style w:type="paragraph" w:styleId="1">
    <w:name w:val="heading 1"/>
    <w:aliases w:val="标题样式一"/>
    <w:next w:val="a"/>
    <w:link w:val="10"/>
    <w:uiPriority w:val="9"/>
    <w:qFormat/>
    <w:rsid w:val="003E435D"/>
    <w:pPr>
      <w:keepNext/>
      <w:keepLines/>
      <w:pBdr>
        <w:bottom w:val="single" w:sz="8" w:space="0" w:color="C1E4F5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3E435D"/>
    <w:pPr>
      <w:keepNext/>
      <w:keepLines/>
      <w:spacing w:before="120" w:after="120"/>
      <w:outlineLvl w:val="1"/>
    </w:pPr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9606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96064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96064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96064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96064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96064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6064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3E435D"/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3E435D"/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character" w:customStyle="1" w:styleId="30">
    <w:name w:val="标题 3 字符"/>
    <w:basedOn w:val="a0"/>
    <w:link w:val="3"/>
    <w:uiPriority w:val="9"/>
    <w:semiHidden/>
    <w:rsid w:val="00D960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96064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96064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96064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9606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9606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9606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9606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960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9606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9606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9606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9606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9606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9606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960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9606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96064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B602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B602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B60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B60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英迪 吴</dc:creator>
  <cp:keywords/>
  <dc:description/>
  <cp:lastModifiedBy>英迪 吴</cp:lastModifiedBy>
  <cp:revision>3</cp:revision>
  <dcterms:created xsi:type="dcterms:W3CDTF">2025-03-13T09:58:00Z</dcterms:created>
  <dcterms:modified xsi:type="dcterms:W3CDTF">2025-03-18T06:07:00Z</dcterms:modified>
</cp:coreProperties>
</file>